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853894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3c6aced-0d89-4971-a52d-2ac7cdcc275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51Z</dcterms:created>
  <dcterms:modified xsi:type="dcterms:W3CDTF">2023-07-27T11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